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99EAC" w14:textId="0BFAF344" w:rsidR="0086283C" w:rsidRDefault="00812C17">
      <w:pPr>
        <w:spacing w:after="236" w:line="259" w:lineRule="auto"/>
        <w:ind w:left="9" w:firstLine="0"/>
        <w:jc w:val="center"/>
      </w:pPr>
      <w:r>
        <w:t>20</w:t>
      </w:r>
      <w:r w:rsidR="00D248BF">
        <w:t>1</w:t>
      </w:r>
      <w:r w:rsidR="0015388A">
        <w:t>9</w:t>
      </w:r>
      <w:r w:rsidR="00D248BF">
        <w:t>-20</w:t>
      </w:r>
      <w:r w:rsidR="0015388A">
        <w:t>20</w:t>
      </w:r>
      <w:r w:rsidR="00D248BF">
        <w:t xml:space="preserve"> </w:t>
      </w:r>
      <w:bookmarkStart w:id="0" w:name="_GoBack"/>
      <w:r w:rsidR="00D248BF">
        <w:t xml:space="preserve">School Supply List for </w:t>
      </w:r>
      <w:r w:rsidR="0015388A">
        <w:t>7</w:t>
      </w:r>
      <w:r>
        <w:rPr>
          <w:vertAlign w:val="superscript"/>
        </w:rPr>
        <w:t>th</w:t>
      </w:r>
      <w:r w:rsidR="00D248BF">
        <w:t>- 12</w:t>
      </w:r>
      <w:r>
        <w:t xml:space="preserve">th </w:t>
      </w:r>
      <w:bookmarkEnd w:id="0"/>
    </w:p>
    <w:p w14:paraId="50F9037A" w14:textId="3BD4A532" w:rsidR="0086283C" w:rsidRDefault="00812C17">
      <w:pPr>
        <w:ind w:left="-5"/>
      </w:pPr>
      <w:r>
        <w:t xml:space="preserve">*(1) loose leaf binder and paper </w:t>
      </w:r>
    </w:p>
    <w:p w14:paraId="7C0734BC" w14:textId="623C3164" w:rsidR="0086283C" w:rsidRDefault="00812C17">
      <w:pPr>
        <w:ind w:left="-5"/>
      </w:pPr>
      <w:r>
        <w:t>*(</w:t>
      </w:r>
      <w:r w:rsidR="0015388A">
        <w:t>3</w:t>
      </w:r>
      <w:r>
        <w:t xml:space="preserve">) vinyl pocket folders </w:t>
      </w:r>
    </w:p>
    <w:p w14:paraId="15104B98" w14:textId="77777777" w:rsidR="0086283C" w:rsidRDefault="00812C17">
      <w:pPr>
        <w:ind w:left="-5"/>
      </w:pPr>
      <w:r>
        <w:t xml:space="preserve">*(5) packs of pencils (please purchase extra pencils to have at home), 1 pack of  </w:t>
      </w:r>
    </w:p>
    <w:p w14:paraId="2D30C54F" w14:textId="49E9CDDC" w:rsidR="0086283C" w:rsidRDefault="00812C17">
      <w:pPr>
        <w:ind w:left="-5"/>
      </w:pPr>
      <w:r>
        <w:t xml:space="preserve">        Bic mechanical pencils </w:t>
      </w:r>
      <w:r w:rsidR="00964C49">
        <w:t xml:space="preserve"> </w:t>
      </w:r>
    </w:p>
    <w:p w14:paraId="430E3F4A" w14:textId="77777777" w:rsidR="0086283C" w:rsidRDefault="00812C17">
      <w:pPr>
        <w:ind w:left="-5"/>
      </w:pPr>
      <w:r>
        <w:t>* (1) protractor compass &amp; 12 in/cm ruler (Math</w:t>
      </w:r>
      <w:r w:rsidR="00467016">
        <w:t>)</w:t>
      </w:r>
    </w:p>
    <w:p w14:paraId="149EE0B0" w14:textId="77777777" w:rsidR="0086283C" w:rsidRDefault="00812C17">
      <w:pPr>
        <w:ind w:left="-5"/>
      </w:pPr>
      <w:r>
        <w:t xml:space="preserve">*(1) battery operated sharpener &amp; 1 regular sharpener </w:t>
      </w:r>
    </w:p>
    <w:p w14:paraId="2E1E7B82" w14:textId="77777777" w:rsidR="0086283C" w:rsidRDefault="00812C17">
      <w:pPr>
        <w:ind w:left="-5"/>
      </w:pPr>
      <w:r>
        <w:t xml:space="preserve">*(2) packs of highlighters </w:t>
      </w:r>
    </w:p>
    <w:p w14:paraId="6274ED36" w14:textId="77777777" w:rsidR="0086283C" w:rsidRDefault="00812C17">
      <w:pPr>
        <w:ind w:left="-5"/>
      </w:pPr>
      <w:r>
        <w:t xml:space="preserve">*Dictionary or Merriam Webster Thesaurus  </w:t>
      </w:r>
    </w:p>
    <w:p w14:paraId="3ABD194B" w14:textId="71C72D2A" w:rsidR="0086283C" w:rsidRDefault="00812C17">
      <w:pPr>
        <w:ind w:left="-5"/>
      </w:pPr>
      <w:r>
        <w:t xml:space="preserve">*poncho, umbrella </w:t>
      </w:r>
      <w:r w:rsidR="0015388A">
        <w:t xml:space="preserve">for rainy weather </w:t>
      </w:r>
    </w:p>
    <w:p w14:paraId="03802293" w14:textId="77777777" w:rsidR="0086283C" w:rsidRDefault="00812C17">
      <w:pPr>
        <w:ind w:left="-5"/>
      </w:pPr>
      <w:r>
        <w:t xml:space="preserve">*New King James Version of Bible (must have, there will be NO sharing or borrowing) No exceptions, </w:t>
      </w:r>
      <w:r w:rsidRPr="00812C17">
        <w:rPr>
          <w:i/>
          <w:u w:val="single"/>
        </w:rPr>
        <w:t>No</w:t>
      </w:r>
      <w:r>
        <w:t xml:space="preserve"> digital BIBLES</w:t>
      </w:r>
    </w:p>
    <w:p w14:paraId="65BB0A16" w14:textId="77777777" w:rsidR="0086283C" w:rsidRDefault="00812C17" w:rsidP="00D248BF">
      <w:pPr>
        <w:ind w:left="-5"/>
      </w:pPr>
      <w:r>
        <w:t xml:space="preserve">*Large book bag (no rolling book bags), lunch bag </w:t>
      </w:r>
    </w:p>
    <w:p w14:paraId="537EE008" w14:textId="77777777" w:rsidR="00467016" w:rsidRDefault="00467016">
      <w:pPr>
        <w:ind w:left="-5"/>
      </w:pPr>
      <w:r>
        <w:t xml:space="preserve"> Hand sanitizers</w:t>
      </w:r>
    </w:p>
    <w:p w14:paraId="45657E47" w14:textId="2A37AE82" w:rsidR="0086283C" w:rsidRDefault="00812C17">
      <w:pPr>
        <w:ind w:left="-5"/>
      </w:pPr>
      <w:r>
        <w:t xml:space="preserve"> wet ones, zip lock bags</w:t>
      </w:r>
      <w:r w:rsidR="00D248BF">
        <w:t xml:space="preserve"> </w:t>
      </w:r>
      <w:r>
        <w:t>(gallon and quart), Science material and lab fee</w:t>
      </w:r>
      <w:r w:rsidR="00467016">
        <w:t xml:space="preserve"> of $10.00</w:t>
      </w:r>
      <w:r>
        <w:t xml:space="preserve">, </w:t>
      </w:r>
      <w:r w:rsidR="0015388A">
        <w:t xml:space="preserve">and </w:t>
      </w:r>
      <w:r>
        <w:t xml:space="preserve">sheet protectors, </w:t>
      </w:r>
    </w:p>
    <w:p w14:paraId="61AA4ECB" w14:textId="35F52317" w:rsidR="0086283C" w:rsidRDefault="00D248BF">
      <w:pPr>
        <w:ind w:left="-5"/>
      </w:pPr>
      <w:r>
        <w:t>*Student</w:t>
      </w:r>
      <w:r w:rsidR="0015388A">
        <w:t xml:space="preserve">s in advance keyboarding will need a laptop with Microsoft office on it. </w:t>
      </w:r>
    </w:p>
    <w:p w14:paraId="5D9DBC41" w14:textId="77777777" w:rsidR="0086283C" w:rsidRDefault="00467016">
      <w:pPr>
        <w:ind w:left="-5"/>
      </w:pPr>
      <w:r>
        <w:t xml:space="preserve">* Students are required to bring paper plates, </w:t>
      </w:r>
      <w:r w:rsidR="00812C17">
        <w:t>napkins, forks</w:t>
      </w:r>
      <w:r>
        <w:t xml:space="preserve"> and spoons daily for lunch. </w:t>
      </w:r>
    </w:p>
    <w:sectPr w:rsidR="0086283C">
      <w:pgSz w:w="12240" w:h="15840"/>
      <w:pgMar w:top="1440" w:right="144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tzQzNzA2szQ0sbRQ0lEKTi0uzszPAykwrAUA1pYgFCwAAAA="/>
  </w:docVars>
  <w:rsids>
    <w:rsidRoot w:val="0086283C"/>
    <w:rsid w:val="0015388A"/>
    <w:rsid w:val="00467016"/>
    <w:rsid w:val="004D6D07"/>
    <w:rsid w:val="00812C17"/>
    <w:rsid w:val="0086283C"/>
    <w:rsid w:val="00964C49"/>
    <w:rsid w:val="00D248BF"/>
    <w:rsid w:val="00DA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7CBFB"/>
  <w15:docId w15:val="{3DB5B59E-1DFA-445D-838A-B48AA2570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11" w:line="266" w:lineRule="auto"/>
      <w:ind w:left="19" w:hanging="1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48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8BF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13F3D6-718B-48E2-87FC-C55C6867C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tra Blanding</dc:creator>
  <cp:keywords/>
  <cp:lastModifiedBy>Lisa Smalls</cp:lastModifiedBy>
  <cp:revision>2</cp:revision>
  <cp:lastPrinted>2017-07-19T14:24:00Z</cp:lastPrinted>
  <dcterms:created xsi:type="dcterms:W3CDTF">2019-08-10T03:03:00Z</dcterms:created>
  <dcterms:modified xsi:type="dcterms:W3CDTF">2019-08-10T03:03:00Z</dcterms:modified>
</cp:coreProperties>
</file>